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C7DE6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{"coord":{"lon":37.6156,"lat":55.7522}</w:t>
      </w:r>
    </w:p>
    <w:p w14:paraId="410F9D20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weather":[</w:t>
      </w:r>
    </w:p>
    <w:p w14:paraId="28642D57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{"id":600,</w:t>
      </w:r>
    </w:p>
    <w:p w14:paraId="648C3B9A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</w:t>
      </w:r>
      <w:proofErr w:type="spellStart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main":"Snow</w:t>
      </w:r>
      <w:proofErr w:type="spellEnd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,</w:t>
      </w:r>
    </w:p>
    <w:p w14:paraId="19971AF8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</w:t>
      </w:r>
      <w:proofErr w:type="spellStart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description":"light</w:t>
      </w:r>
      <w:proofErr w:type="spellEnd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 xml:space="preserve"> snow",</w:t>
      </w:r>
    </w:p>
    <w:p w14:paraId="00BD0D37" w14:textId="54F254E3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icon":"13n"}</w:t>
      </w:r>
    </w:p>
    <w:p w14:paraId="24E7C57C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]</w:t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>,</w:t>
      </w:r>
    </w:p>
    <w:p w14:paraId="3A492EBF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</w:t>
      </w:r>
      <w:proofErr w:type="spellStart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base":"stations</w:t>
      </w:r>
      <w:proofErr w:type="spellEnd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,</w:t>
      </w:r>
    </w:p>
    <w:p w14:paraId="2B92FB9D" w14:textId="249317DA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main":</w:t>
      </w:r>
    </w:p>
    <w:p w14:paraId="29BEB879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{</w:t>
      </w:r>
    </w:p>
    <w:p w14:paraId="4910A606" w14:textId="7896775F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temp":258.55</w:t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>,</w:t>
      </w:r>
    </w:p>
    <w:p w14:paraId="43935310" w14:textId="7F492AED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feels_like":251.56,</w:t>
      </w:r>
    </w:p>
    <w:p w14:paraId="0697B5A4" w14:textId="09D431C0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temp_min":258.15,</w:t>
      </w:r>
    </w:p>
    <w:p w14:paraId="6D45EA13" w14:textId="0DE727A3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temp_max":259.26</w:t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>,</w:t>
      </w:r>
    </w:p>
    <w:p w14:paraId="54F8973D" w14:textId="25AF76D8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pressure":1006,</w:t>
      </w:r>
    </w:p>
    <w:p w14:paraId="0E36F96C" w14:textId="244FF1C2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humidity":78},</w:t>
      </w:r>
    </w:p>
    <w:p w14:paraId="19038D77" w14:textId="04C89B3F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visibility":9000,</w:t>
      </w:r>
    </w:p>
    <w:p w14:paraId="3D7095E9" w14:textId="3B54D522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wind":{"speed":5,"deg":270},</w:t>
      </w:r>
    </w:p>
    <w:p w14:paraId="6B7E460F" w14:textId="7D314D30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clouds":{"all":40},</w:t>
      </w:r>
    </w:p>
    <w:p w14:paraId="3ACEECF6" w14:textId="676B2492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dt":1612584301,</w:t>
      </w:r>
    </w:p>
    <w:p w14:paraId="12C44CEB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sys":</w:t>
      </w:r>
    </w:p>
    <w:p w14:paraId="54506848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{</w:t>
      </w:r>
    </w:p>
    <w:p w14:paraId="4253AF8D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type":1,</w:t>
      </w:r>
    </w:p>
    <w:p w14:paraId="01E8AF0E" w14:textId="77777777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id":9027,</w:t>
      </w:r>
    </w:p>
    <w:p w14:paraId="56A4D7C6" w14:textId="08BE817F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</w:t>
      </w:r>
      <w:proofErr w:type="spellStart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country":"RU</w:t>
      </w:r>
      <w:proofErr w:type="spellEnd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,</w:t>
      </w:r>
    </w:p>
    <w:p w14:paraId="41788E47" w14:textId="0196F575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sunrise":1612588422,</w:t>
      </w:r>
    </w:p>
    <w:p w14:paraId="709196E9" w14:textId="46CCE03A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sunset":1612620814},</w:t>
      </w:r>
    </w:p>
    <w:p w14:paraId="7A0C9565" w14:textId="7D14BC32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timezone":10800,</w:t>
      </w:r>
    </w:p>
    <w:p w14:paraId="10236D32" w14:textId="5A5E77AD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id":524901,</w:t>
      </w:r>
    </w:p>
    <w:p w14:paraId="77F159E3" w14:textId="08BD5778" w:rsidR="003A3BF3" w:rsidRPr="00402220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</w:t>
      </w:r>
      <w:proofErr w:type="spellStart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name":"Moscow</w:t>
      </w:r>
      <w:proofErr w:type="spellEnd"/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,</w:t>
      </w:r>
    </w:p>
    <w:p w14:paraId="3E1FD179" w14:textId="4E73BF9C" w:rsidR="003A3BF3" w:rsidRPr="003A3BF3" w:rsidRDefault="003A3BF3" w:rsidP="003A3B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2"/>
          <w:szCs w:val="32"/>
        </w:rPr>
      </w:pP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402220">
        <w:rPr>
          <w:rFonts w:ascii="Courier New" w:eastAsia="Times New Roman" w:hAnsi="Courier New" w:cs="Courier New"/>
          <w:color w:val="000000"/>
          <w:sz w:val="32"/>
          <w:szCs w:val="32"/>
        </w:rPr>
        <w:tab/>
      </w:r>
      <w:r w:rsidRPr="003A3BF3">
        <w:rPr>
          <w:rFonts w:ascii="Courier New" w:eastAsia="Times New Roman" w:hAnsi="Courier New" w:cs="Courier New"/>
          <w:color w:val="000000"/>
          <w:sz w:val="32"/>
          <w:szCs w:val="32"/>
        </w:rPr>
        <w:t>"cod":200}</w:t>
      </w:r>
    </w:p>
    <w:p w14:paraId="2085CEDF" w14:textId="77777777" w:rsidR="003A3BF3" w:rsidRDefault="003A3BF3"/>
    <w:sectPr w:rsidR="003A3B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tTA3NDcwsTS0NLdQ0lEKTi0uzszPAykwrAUA5iI6mCwAAAA="/>
  </w:docVars>
  <w:rsids>
    <w:rsidRoot w:val="003A3BF3"/>
    <w:rsid w:val="003A3BF3"/>
    <w:rsid w:val="0040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562DB"/>
  <w15:chartTrackingRefBased/>
  <w15:docId w15:val="{241113DD-5B39-4027-ABC1-9B9717434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4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Dietrich</dc:creator>
  <cp:keywords/>
  <dc:description/>
  <cp:lastModifiedBy>Kurt Dietrich</cp:lastModifiedBy>
  <cp:revision>2</cp:revision>
  <dcterms:created xsi:type="dcterms:W3CDTF">2021-02-06T04:18:00Z</dcterms:created>
  <dcterms:modified xsi:type="dcterms:W3CDTF">2021-02-06T04:43:00Z</dcterms:modified>
</cp:coreProperties>
</file>